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9B9" w:rsidRPr="00A11715" w:rsidRDefault="006576F3" w:rsidP="006576F3">
      <w:pPr>
        <w:jc w:val="center"/>
        <w:rPr>
          <w:rFonts w:cs="B Titr"/>
          <w:color w:val="0066FF"/>
          <w:sz w:val="24"/>
          <w:szCs w:val="24"/>
          <w:rtl/>
        </w:rPr>
      </w:pPr>
      <w:r>
        <w:rPr>
          <w:rFonts w:cs="B Titr" w:hint="cs"/>
          <w:color w:val="0066FF"/>
          <w:sz w:val="24"/>
          <w:szCs w:val="24"/>
          <w:rtl/>
        </w:rPr>
        <w:t>فهرست سایت‌</w:t>
      </w:r>
      <w:bookmarkStart w:id="0" w:name="_GoBack"/>
      <w:bookmarkEnd w:id="0"/>
      <w:r>
        <w:rPr>
          <w:rFonts w:cs="B Titr" w:hint="cs"/>
          <w:color w:val="0066FF"/>
          <w:sz w:val="24"/>
          <w:szCs w:val="24"/>
          <w:rtl/>
        </w:rPr>
        <w:t xml:space="preserve">های </w:t>
      </w:r>
      <w:r w:rsidR="007974B1" w:rsidRPr="00A11715">
        <w:rPr>
          <w:rFonts w:cs="B Titr" w:hint="cs"/>
          <w:color w:val="0066FF"/>
          <w:sz w:val="24"/>
          <w:szCs w:val="24"/>
          <w:rtl/>
        </w:rPr>
        <w:t xml:space="preserve">دانلود رایگان مقالات انگلیسی </w:t>
      </w:r>
    </w:p>
    <w:tbl>
      <w:tblPr>
        <w:tblStyle w:val="TableGrid"/>
        <w:tblW w:w="9640" w:type="dxa"/>
        <w:tblInd w:w="-431" w:type="dxa"/>
        <w:tblLook w:val="04A0" w:firstRow="1" w:lastRow="0" w:firstColumn="1" w:lastColumn="0" w:noHBand="0" w:noVBand="1"/>
      </w:tblPr>
      <w:tblGrid>
        <w:gridCol w:w="421"/>
        <w:gridCol w:w="9219"/>
      </w:tblGrid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bidi w:val="0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1</w:t>
            </w:r>
          </w:p>
        </w:tc>
        <w:tc>
          <w:tcPr>
            <w:tcW w:w="9219" w:type="dxa"/>
          </w:tcPr>
          <w:p w:rsidR="00A11715" w:rsidRPr="007719B9" w:rsidRDefault="006576F3" w:rsidP="007719B9">
            <w:pPr>
              <w:shd w:val="clear" w:color="auto" w:fill="FFFFFF"/>
              <w:bidi w:val="0"/>
              <w:outlineLvl w:val="2"/>
              <w:rPr>
                <w:rFonts w:ascii="Roboto" w:eastAsia="Times New Roman" w:hAnsi="Roboto"/>
                <w:color w:val="222222"/>
              </w:rPr>
            </w:pPr>
            <w:hyperlink r:id="rId5" w:history="1"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Sci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-Hub: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устраняя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преграды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на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пути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распространения</w:t>
              </w:r>
              <w:proofErr w:type="spellEnd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 xml:space="preserve"> </w:t>
              </w:r>
              <w:proofErr w:type="spellStart"/>
              <w:r w:rsidR="00A11715" w:rsidRPr="00A11715">
                <w:rPr>
                  <w:rFonts w:ascii="Roboto" w:eastAsia="Times New Roman" w:hAnsi="Roboto"/>
                  <w:color w:val="660099"/>
                  <w:u w:val="single"/>
                </w:rPr>
                <w:t>знаний</w:t>
              </w:r>
              <w:proofErr w:type="spellEnd"/>
            </w:hyperlink>
            <w:r w:rsidR="00A11715" w:rsidRPr="00A11715">
              <w:rPr>
                <w:rFonts w:ascii="Roboto" w:eastAsia="Times New Roman" w:hAnsi="Roboto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67DAF69C" wp14:editId="5633BAC1">
                      <wp:extent cx="118110" cy="118110"/>
                      <wp:effectExtent l="0" t="0" r="0" b="0"/>
                      <wp:docPr id="8" name="Rectangle 8" descr="https://gc.kis.v2.scr.kaspersky-labs.com/CDA779329113-196A-446B-E924-EE579D24/ua/UrlAdvisorGood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12C2A2" id="Rectangle 8" o:spid="_x0000_s1026" alt="https://gc.kis.v2.scr.kaspersky-labs.com/CDA779329113-196A-446B-E924-EE579D24/ua/UrlAdvisorGood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7719B9" w:rsidRDefault="00A11715" w:rsidP="007719B9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/>
                <w:color w:val="006621"/>
                <w:sz w:val="18"/>
                <w:szCs w:val="18"/>
              </w:rPr>
              <w:t>sci-hub.cc/</w:t>
            </w:r>
          </w:p>
          <w:p w:rsidR="00A11715" w:rsidRPr="007719B9" w:rsidRDefault="00A11715" w:rsidP="007719B9">
            <w:pPr>
              <w:numPr>
                <w:ilvl w:val="0"/>
                <w:numId w:val="8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/>
                <w:color w:val="808080"/>
                <w:sz w:val="16"/>
                <w:szCs w:val="16"/>
              </w:rPr>
            </w:pPr>
          </w:p>
          <w:p w:rsidR="00A11715" w:rsidRPr="007719B9" w:rsidRDefault="006576F3" w:rsidP="007719B9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/>
                <w:color w:val="808080"/>
                <w:sz w:val="20"/>
                <w:szCs w:val="20"/>
              </w:rPr>
            </w:pPr>
            <w:hyperlink r:id="rId6" w:history="1">
              <w:r w:rsidR="00A11715" w:rsidRPr="00A11715">
                <w:rPr>
                  <w:rFonts w:ascii="Roboto" w:eastAsia="Times New Roman" w:hAnsi="Roboto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7719B9">
            <w:pPr>
              <w:shd w:val="clear" w:color="auto" w:fill="FFFFFF"/>
              <w:bidi w:val="0"/>
              <w:spacing w:line="270" w:lineRule="atLeast"/>
              <w:rPr>
                <w:rFonts w:ascii="Roboto" w:eastAsia="Times New Roman" w:hAnsi="Roboto"/>
                <w:color w:val="545454"/>
                <w:sz w:val="20"/>
                <w:szCs w:val="20"/>
                <w:rtl/>
              </w:rPr>
            </w:pP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Первый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в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мире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пиратский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ресурс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,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который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открыл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массовый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доступ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к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десяткам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миллионов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научных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 xml:space="preserve"> </w:t>
            </w:r>
            <w:proofErr w:type="spellStart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статей</w:t>
            </w:r>
            <w:proofErr w:type="spellEnd"/>
            <w:r w:rsidRPr="00A11715">
              <w:rPr>
                <w:rFonts w:ascii="Roboto" w:eastAsia="Times New Roman" w:hAnsi="Roboto"/>
                <w:color w:val="545454"/>
                <w:sz w:val="20"/>
                <w:szCs w:val="20"/>
              </w:rPr>
              <w:t>.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2</w:t>
            </w:r>
          </w:p>
        </w:tc>
        <w:tc>
          <w:tcPr>
            <w:tcW w:w="9219" w:type="dxa"/>
          </w:tcPr>
          <w:p w:rsidR="00A11715" w:rsidRPr="006D735C" w:rsidRDefault="006576F3" w:rsidP="00C8075C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7" w:history="1"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>دانلود مقاله کاملا رایگان و نامحدود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1990502A" wp14:editId="50600AC3">
                      <wp:extent cx="118110" cy="118110"/>
                      <wp:effectExtent l="0" t="0" r="0" b="0"/>
                      <wp:docPr id="1" name="Rectangle 1" descr="https://gc.kis.v2.scr.kaspersky-labs.com/CDA779329113-196A-446B-E924-EE579D24/ua/UrlAdvisorSuspicious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6CA0BD2" id="Rectangle 1" o:spid="_x0000_s1026" alt="https://gc.kis.v2.scr.kaspersky-labs.com/CDA779329113-196A-446B-E924-EE579D24/ua/UrlAdvisorSuspicious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6D735C" w:rsidRDefault="00A11715" w:rsidP="006D735C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paperdownloader.com/</w:t>
            </w:r>
          </w:p>
          <w:p w:rsidR="00A11715" w:rsidRPr="006D735C" w:rsidRDefault="00A11715" w:rsidP="006D735C">
            <w:pPr>
              <w:numPr>
                <w:ilvl w:val="0"/>
                <w:numId w:val="1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6D735C" w:rsidRDefault="006576F3" w:rsidP="006D735C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8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C8075C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 مقال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از ژورنال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معتبر و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ISI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 انگلیسی بدون نیاز به ثبت نام و رایگان ، سریع ... یا یکی از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 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زیر جستجو کنید، سپس لینک صفحه چکید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 بدس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...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3</w:t>
            </w:r>
          </w:p>
        </w:tc>
        <w:tc>
          <w:tcPr>
            <w:tcW w:w="9219" w:type="dxa"/>
          </w:tcPr>
          <w:p w:rsidR="00A11715" w:rsidRPr="00C8075C" w:rsidRDefault="006576F3" w:rsidP="00C8075C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9" w:history="1"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ایلرنیکا: دانلود رایگان مقاله - سایت دانلود مقالات 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ISI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 رایگان |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0F89BAD4" wp14:editId="31D0FE47">
                      <wp:extent cx="118110" cy="118110"/>
                      <wp:effectExtent l="0" t="0" r="0" b="0"/>
                      <wp:docPr id="2" name="Rectangle 2" descr="https://gc.kis.v2.scr.kaspersky-labs.com/CDA779329113-196A-446B-E924-EE579D24/ua/UrlAdvisorGood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0115517" id="Rectangle 2" o:spid="_x0000_s1026" alt="https://gc.kis.v2.scr.kaspersky-labs.com/CDA779329113-196A-446B-E924-EE579D24/ua/UrlAdvisorGood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C8075C" w:rsidRDefault="00A11715" w:rsidP="00C8075C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elearnica.ir/</w:t>
            </w:r>
          </w:p>
          <w:p w:rsidR="00A11715" w:rsidRPr="00C8075C" w:rsidRDefault="00A11715" w:rsidP="00C8075C">
            <w:pPr>
              <w:numPr>
                <w:ilvl w:val="0"/>
                <w:numId w:val="2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C8075C" w:rsidRDefault="006576F3" w:rsidP="00C8075C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10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C8075C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ایلرنیکا: سای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ا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ISI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علمی انگلیسی از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 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معتبر 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ScienceDirect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IEEE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Springer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Wiley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Emerald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4</w:t>
            </w:r>
          </w:p>
        </w:tc>
        <w:tc>
          <w:tcPr>
            <w:tcW w:w="9219" w:type="dxa"/>
          </w:tcPr>
          <w:p w:rsidR="00A11715" w:rsidRPr="00412129" w:rsidRDefault="006576F3" w:rsidP="00412129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11" w:history="1"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Paper DL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 - دانلود رایگان مقالات به صورت خودكار - 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 xml:space="preserve">IEEE, </w:t>
              </w:r>
              <w:proofErr w:type="spellStart"/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Sciencedirect</w:t>
              </w:r>
              <w:proofErr w:type="spellEnd"/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 ...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39B7CA87" wp14:editId="5AE163A0">
                      <wp:extent cx="118110" cy="118110"/>
                      <wp:effectExtent l="0" t="0" r="0" b="0"/>
                      <wp:docPr id="3" name="Rectangle 3" descr="https://gc.kis.v2.scr.kaspersky-labs.com/CDA779329113-196A-446B-E924-EE579D24/ua/UrlAdvisorGood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4621A7" id="Rectangle 3" o:spid="_x0000_s1026" alt="https://gc.kis.v2.scr.kaspersky-labs.com/CDA779329113-196A-446B-E924-EE579D24/ua/UrlAdvisorGood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412129" w:rsidRDefault="00A11715" w:rsidP="00412129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www.paperdl.com/</w:t>
            </w:r>
          </w:p>
          <w:p w:rsidR="00A11715" w:rsidRPr="00412129" w:rsidRDefault="00A11715" w:rsidP="00412129">
            <w:pPr>
              <w:numPr>
                <w:ilvl w:val="0"/>
                <w:numId w:val="3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412129" w:rsidRDefault="006576F3" w:rsidP="00412129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12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412129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دریافت رایگان و آن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ا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به صورت خودکار از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 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متنوع نظیر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IEEE, 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Sciencedirect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, Springer, Wiley, ASCE, ACS, ACM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5</w:t>
            </w:r>
          </w:p>
        </w:tc>
        <w:tc>
          <w:tcPr>
            <w:tcW w:w="9219" w:type="dxa"/>
          </w:tcPr>
          <w:p w:rsidR="00A11715" w:rsidRPr="00F73FFE" w:rsidRDefault="006576F3" w:rsidP="00F73FFE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13" w:history="1"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IranPaper.ir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 | سامانه دانلود رایگان مقاله، کتاب، استاندارد و پایان نامه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13B7CF03" wp14:editId="0D8D706C">
                      <wp:extent cx="118110" cy="118110"/>
                      <wp:effectExtent l="0" t="0" r="0" b="0"/>
                      <wp:docPr id="4" name="Rectangle 4" descr="https://gc.kis.v2.scr.kaspersky-labs.com/CDA779329113-196A-446B-E924-EE579D24/ua/UrlAdvisorGood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299B34" id="Rectangle 4" o:spid="_x0000_s1026" alt="https://gc.kis.v2.scr.kaspersky-labs.com/CDA779329113-196A-446B-E924-EE579D24/ua/UrlAdvisorGood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F73FFE" w:rsidRDefault="00A11715" w:rsidP="00F73FFE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iranpaper.ir/</w:t>
            </w:r>
          </w:p>
          <w:p w:rsidR="00A11715" w:rsidRPr="00F73FFE" w:rsidRDefault="00A11715" w:rsidP="00F73FFE">
            <w:pPr>
              <w:numPr>
                <w:ilvl w:val="0"/>
                <w:numId w:val="4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F73FFE" w:rsidRDefault="006576F3" w:rsidP="00F73FFE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14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F73FFE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سامان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 مقال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, ژورنال , کتاب , استاندارد , پایان نامه از ساینس دایرکت ... دسترسی از طریق لینک و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DOI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 به تمام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 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اصلی (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 و نامحدود از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...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6</w:t>
            </w:r>
          </w:p>
        </w:tc>
        <w:tc>
          <w:tcPr>
            <w:tcW w:w="9219" w:type="dxa"/>
          </w:tcPr>
          <w:p w:rsidR="00A11715" w:rsidRPr="00377D34" w:rsidRDefault="006576F3" w:rsidP="00377D34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15" w:history="1">
              <w:r w:rsidR="00A11715" w:rsidRPr="00A11715">
                <w:rPr>
                  <w:rFonts w:ascii="Roboto" w:eastAsia="Times New Roman" w:hAnsi="Roboto" w:cs="B Nazanin"/>
                  <w:color w:val="660099"/>
                  <w:rtl/>
                </w:rPr>
                <w:t>فری پیپر | دانلود رایگان مقاله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061E99E8" wp14:editId="5F03155F">
                      <wp:extent cx="118110" cy="118110"/>
                      <wp:effectExtent l="0" t="0" r="0" b="0"/>
                      <wp:docPr id="5" name="Rectangle 5" descr="https://gc.kis.v2.scr.kaspersky-labs.com/CDA779329113-196A-446B-E924-EE579D24/ua/UrlAdvisorSuspicious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C72412" id="Rectangle 5" o:spid="_x0000_s1026" alt="https://gc.kis.v2.scr.kaspersky-labs.com/CDA779329113-196A-446B-E924-EE579D24/ua/UrlAdvisorSuspicious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377D34" w:rsidRDefault="00A11715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https://freepaper.me/</w:t>
            </w:r>
          </w:p>
          <w:p w:rsidR="00A11715" w:rsidRPr="00377D34" w:rsidRDefault="00A11715" w:rsidP="00377D34">
            <w:pPr>
              <w:numPr>
                <w:ilvl w:val="0"/>
                <w:numId w:val="5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377D34" w:rsidRDefault="006576F3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16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377D34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ا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علمی از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‌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معتبر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 ISI : Wiley IEEE 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ScienceDirect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 Springer JSTOR ACM nature SAGE Oxford AIAA RSC ACS ASCE AIP 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Emerland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 IET ...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7</w:t>
            </w:r>
          </w:p>
        </w:tc>
        <w:tc>
          <w:tcPr>
            <w:tcW w:w="9219" w:type="dxa"/>
          </w:tcPr>
          <w:p w:rsidR="00A11715" w:rsidRPr="00377D34" w:rsidRDefault="006576F3" w:rsidP="00377D34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17" w:history="1">
              <w:r w:rsidR="00A11715" w:rsidRPr="00377D34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br/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دانلود رایگان مقاله از بانک مقالات خارجی </w:t>
              </w:r>
              <w:proofErr w:type="spellStart"/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ScienceDirect</w:t>
              </w:r>
              <w:proofErr w:type="spellEnd"/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، 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Springer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، 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</w:rPr>
                <w:t>ACM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u w:val="single"/>
                  <w:rtl/>
                </w:rPr>
                <w:t xml:space="preserve"> ...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1457D147" wp14:editId="08045CA0">
                      <wp:extent cx="118110" cy="118110"/>
                      <wp:effectExtent l="0" t="0" r="0" b="0"/>
                      <wp:docPr id="6" name="Rectangle 6" descr="https://gc.kis.v2.scr.kaspersky-labs.com/CDA779329113-196A-446B-E924-EE579D24/ua/UrlAdvisorGood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7E370C" id="Rectangle 6" o:spid="_x0000_s1026" alt="https://gc.kis.v2.scr.kaspersky-labs.com/CDA779329113-196A-446B-E924-EE579D24/ua/UrlAdvisorGood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377D34" w:rsidRDefault="00A11715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freepaper.us/</w:t>
            </w:r>
          </w:p>
          <w:p w:rsidR="00A11715" w:rsidRPr="00377D34" w:rsidRDefault="00A11715" w:rsidP="00377D34">
            <w:pPr>
              <w:numPr>
                <w:ilvl w:val="0"/>
                <w:numId w:val="6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377D34" w:rsidRDefault="006576F3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18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377D34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ا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همراه با ترجمه فارسی از ژورنال ها و کنفرانس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ScienceDirect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 و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Springer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ACM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، 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EBSCO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، ... و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بدون واسط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ات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از طریق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فری پیپر.</w:t>
            </w:r>
          </w:p>
        </w:tc>
      </w:tr>
      <w:tr w:rsidR="00A11715" w:rsidRPr="00A11715" w:rsidTr="00A11715">
        <w:tc>
          <w:tcPr>
            <w:tcW w:w="421" w:type="dxa"/>
            <w:vAlign w:val="center"/>
          </w:tcPr>
          <w:p w:rsidR="00A11715" w:rsidRPr="00A11715" w:rsidRDefault="00A11715" w:rsidP="00A11715">
            <w:pPr>
              <w:shd w:val="clear" w:color="auto" w:fill="FFFFFF"/>
              <w:jc w:val="center"/>
              <w:outlineLvl w:val="2"/>
              <w:rPr>
                <w:rFonts w:ascii="Roboto" w:eastAsia="Times New Roman" w:hAnsi="Roboto" w:cs="B Nazanin"/>
                <w:b/>
                <w:bCs/>
                <w:color w:val="222222"/>
                <w:sz w:val="24"/>
                <w:szCs w:val="24"/>
              </w:rPr>
            </w:pPr>
            <w:r w:rsidRPr="00A11715">
              <w:rPr>
                <w:rFonts w:ascii="Roboto" w:eastAsia="Times New Roman" w:hAnsi="Roboto" w:cs="B Nazanin" w:hint="cs"/>
                <w:b/>
                <w:bCs/>
                <w:color w:val="222222"/>
                <w:sz w:val="24"/>
                <w:szCs w:val="24"/>
                <w:rtl/>
              </w:rPr>
              <w:t>8</w:t>
            </w:r>
          </w:p>
        </w:tc>
        <w:tc>
          <w:tcPr>
            <w:tcW w:w="9219" w:type="dxa"/>
          </w:tcPr>
          <w:p w:rsidR="00A11715" w:rsidRPr="00377D34" w:rsidRDefault="006576F3" w:rsidP="00377D34">
            <w:pPr>
              <w:shd w:val="clear" w:color="auto" w:fill="FFFFFF"/>
              <w:jc w:val="right"/>
              <w:outlineLvl w:val="2"/>
              <w:rPr>
                <w:rFonts w:ascii="Roboto" w:eastAsia="Times New Roman" w:hAnsi="Roboto" w:cs="B Nazanin"/>
                <w:color w:val="222222"/>
              </w:rPr>
            </w:pPr>
            <w:hyperlink r:id="rId19" w:history="1">
              <w:r w:rsidR="00A11715" w:rsidRPr="00377D34">
                <w:rPr>
                  <w:rFonts w:ascii="Roboto" w:eastAsia="Times New Roman" w:hAnsi="Roboto" w:cs="B Nazanin"/>
                  <w:color w:val="660099"/>
                  <w:rtl/>
                </w:rPr>
                <w:br/>
              </w:r>
              <w:r w:rsidR="00A11715" w:rsidRPr="00A11715">
                <w:rPr>
                  <w:rFonts w:ascii="Roboto" w:eastAsia="Times New Roman" w:hAnsi="Roboto" w:cs="B Nazanin"/>
                  <w:color w:val="660099"/>
                </w:rPr>
                <w:t>PaperHub.ir</w:t>
              </w:r>
              <w:r w:rsidR="00A11715" w:rsidRPr="00A11715">
                <w:rPr>
                  <w:rFonts w:ascii="Roboto" w:eastAsia="Times New Roman" w:hAnsi="Roboto" w:cs="B Nazanin"/>
                  <w:color w:val="660099"/>
                  <w:rtl/>
                </w:rPr>
                <w:t xml:space="preserve"> | دانلود رایگان مقاله، کتاب، استاندارد و پایان نامه</w:t>
              </w:r>
            </w:hyperlink>
            <w:r w:rsidR="00A11715" w:rsidRPr="00A11715">
              <w:rPr>
                <w:rFonts w:ascii="Roboto" w:eastAsia="Times New Roman" w:hAnsi="Roboto" w:cs="B Nazanin"/>
                <w:noProof/>
                <w:color w:val="222222"/>
              </w:rPr>
              <mc:AlternateContent>
                <mc:Choice Requires="wps">
                  <w:drawing>
                    <wp:inline distT="0" distB="0" distL="0" distR="0" wp14:anchorId="2A6212B5" wp14:editId="0F748685">
                      <wp:extent cx="118110" cy="118110"/>
                      <wp:effectExtent l="0" t="0" r="0" b="0"/>
                      <wp:docPr id="7" name="Rectangle 7" descr="https://gc.kis.v2.scr.kaspersky-labs.com/CDA779329113-196A-446B-E924-EE579D24/ua/UrlAdvisorSuspiciousImage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18110" cy="1181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8FABC55" id="Rectangle 7" o:spid="_x0000_s1026" alt="https://gc.kis.v2.scr.kaspersky-labs.com/CDA779329113-196A-446B-E924-EE579D24/ua/UrlAdvisorSuspiciousImage.png" style="width:9.3pt;height: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" filled="f" stroked="f">
                      <o:lock v:ext="edit" aspectratio="t"/>
                      <w10:wrap anchorx="page"/>
                      <w10:anchorlock/>
                    </v:rect>
                  </w:pict>
                </mc:Fallback>
              </mc:AlternateContent>
            </w:r>
          </w:p>
          <w:p w:rsidR="00A11715" w:rsidRPr="00377D34" w:rsidRDefault="00A11715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color w:val="006621"/>
                <w:sz w:val="18"/>
                <w:szCs w:val="18"/>
              </w:rPr>
              <w:t>https://paperhub.ir/</w:t>
            </w:r>
          </w:p>
          <w:p w:rsidR="00A11715" w:rsidRPr="00377D34" w:rsidRDefault="00A11715" w:rsidP="00377D34">
            <w:pPr>
              <w:numPr>
                <w:ilvl w:val="0"/>
                <w:numId w:val="7"/>
              </w:numPr>
              <w:shd w:val="clear" w:color="auto" w:fill="FFFFFF"/>
              <w:bidi w:val="0"/>
              <w:spacing w:line="240" w:lineRule="atLeast"/>
              <w:ind w:left="45"/>
              <w:textAlignment w:val="center"/>
              <w:rPr>
                <w:rFonts w:ascii="Roboto" w:eastAsia="Times New Roman" w:hAnsi="Roboto" w:cs="B Nazanin"/>
                <w:color w:val="808080"/>
                <w:sz w:val="16"/>
                <w:szCs w:val="16"/>
              </w:rPr>
            </w:pPr>
          </w:p>
          <w:p w:rsidR="00A11715" w:rsidRPr="00377D34" w:rsidRDefault="006576F3" w:rsidP="00377D34">
            <w:pPr>
              <w:shd w:val="clear" w:color="auto" w:fill="FFFFFF"/>
              <w:bidi w:val="0"/>
              <w:spacing w:line="240" w:lineRule="atLeast"/>
              <w:rPr>
                <w:rFonts w:ascii="Roboto" w:eastAsia="Times New Roman" w:hAnsi="Roboto" w:cs="B Nazanin"/>
                <w:color w:val="808080"/>
                <w:sz w:val="20"/>
                <w:szCs w:val="20"/>
              </w:rPr>
            </w:pPr>
            <w:hyperlink r:id="rId20" w:history="1">
              <w:r w:rsidR="00A11715" w:rsidRPr="00A11715">
                <w:rPr>
                  <w:rFonts w:ascii="Roboto" w:eastAsia="Times New Roman" w:hAnsi="Roboto" w:cs="B Nazanin"/>
                  <w:color w:val="1A0DAB"/>
                  <w:sz w:val="18"/>
                  <w:szCs w:val="18"/>
                </w:rPr>
                <w:t>Translate this page</w:t>
              </w:r>
            </w:hyperlink>
          </w:p>
          <w:p w:rsidR="00A11715" w:rsidRPr="00A11715" w:rsidRDefault="00A11715" w:rsidP="00377D34">
            <w:pPr>
              <w:shd w:val="clear" w:color="auto" w:fill="FFFFFF"/>
              <w:spacing w:line="270" w:lineRule="atLeast"/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</w:pP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رایگان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مقاله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, کتاب , استاندارد و پایان نامه از ساینس دایرکت , اشپرینگر , وایلی , پروکوئست , </w:t>
            </w:r>
            <w:proofErr w:type="spellStart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>proquest</w:t>
            </w:r>
            <w:proofErr w:type="spellEnd"/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</w:rPr>
              <w:t xml:space="preserve"> , springer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 xml:space="preserve"> ...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دانلود مقاله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از تمام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b/>
                <w:bCs/>
                <w:color w:val="6A6A6A"/>
                <w:sz w:val="20"/>
                <w:szCs w:val="20"/>
                <w:rtl/>
              </w:rPr>
              <w:t>پایگاه های</w:t>
            </w:r>
            <w:r w:rsidRPr="00A11715">
              <w:rPr>
                <w:rFonts w:ascii="Cambria" w:eastAsia="Times New Roman" w:hAnsi="Cambria" w:cs="Cambria" w:hint="cs"/>
                <w:color w:val="545454"/>
                <w:sz w:val="20"/>
                <w:szCs w:val="20"/>
                <w:rtl/>
              </w:rPr>
              <w:t> </w:t>
            </w:r>
            <w:r w:rsidRPr="00A11715">
              <w:rPr>
                <w:rFonts w:ascii="Roboto" w:eastAsia="Times New Roman" w:hAnsi="Roboto" w:cs="B Nazanin"/>
                <w:color w:val="545454"/>
                <w:sz w:val="20"/>
                <w:szCs w:val="20"/>
                <w:rtl/>
              </w:rPr>
              <w:t>معتبر :.</w:t>
            </w:r>
          </w:p>
        </w:tc>
      </w:tr>
    </w:tbl>
    <w:p w:rsidR="00DA1F80" w:rsidRPr="00A11715" w:rsidRDefault="00DA1F80" w:rsidP="006D735C">
      <w:pPr>
        <w:bidi w:val="0"/>
        <w:rPr>
          <w:rFonts w:cs="B Nazanin"/>
          <w:sz w:val="18"/>
          <w:szCs w:val="18"/>
        </w:rPr>
      </w:pPr>
    </w:p>
    <w:p w:rsidR="00A11715" w:rsidRPr="00A11715" w:rsidRDefault="006576F3" w:rsidP="00A11715">
      <w:pPr>
        <w:bidi w:val="0"/>
        <w:rPr>
          <w:rFonts w:asciiTheme="majorBidi" w:hAnsiTheme="majorBidi" w:cstheme="majorBidi"/>
        </w:rPr>
      </w:pPr>
      <w:hyperlink r:id="rId21" w:history="1">
        <w:r w:rsidR="00A11715" w:rsidRPr="00A11715">
          <w:rPr>
            <w:rStyle w:val="Hyperlink"/>
            <w:rFonts w:asciiTheme="majorBidi" w:hAnsiTheme="majorBidi" w:cstheme="majorBidi"/>
          </w:rPr>
          <w:t>http://medicalteacher.blog.ir/</w:t>
        </w:r>
      </w:hyperlink>
    </w:p>
    <w:sectPr w:rsidR="00A11715" w:rsidRPr="00A11715" w:rsidSect="00A11715">
      <w:pgSz w:w="11906" w:h="16838"/>
      <w:pgMar w:top="709" w:right="1440" w:bottom="567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65443"/>
    <w:multiLevelType w:val="multilevel"/>
    <w:tmpl w:val="98907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FA5EC3"/>
    <w:multiLevelType w:val="multilevel"/>
    <w:tmpl w:val="7012F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923DC0"/>
    <w:multiLevelType w:val="multilevel"/>
    <w:tmpl w:val="407C4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A198A"/>
    <w:multiLevelType w:val="multilevel"/>
    <w:tmpl w:val="E4763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3F50E1"/>
    <w:multiLevelType w:val="multilevel"/>
    <w:tmpl w:val="1E16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A00852"/>
    <w:multiLevelType w:val="multilevel"/>
    <w:tmpl w:val="A75AC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8510953"/>
    <w:multiLevelType w:val="multilevel"/>
    <w:tmpl w:val="ACF27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4A4B6B"/>
    <w:multiLevelType w:val="multilevel"/>
    <w:tmpl w:val="133C5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jMyMLAwtzA2NTRT0lEKTi0uzszPAykwqgUAq6ZZJiwAAAA="/>
  </w:docVars>
  <w:rsids>
    <w:rsidRoot w:val="006D735C"/>
    <w:rsid w:val="002A3A1C"/>
    <w:rsid w:val="00377D34"/>
    <w:rsid w:val="00412129"/>
    <w:rsid w:val="006576F3"/>
    <w:rsid w:val="006D735C"/>
    <w:rsid w:val="007641F6"/>
    <w:rsid w:val="007719B9"/>
    <w:rsid w:val="007974B1"/>
    <w:rsid w:val="00A11715"/>
    <w:rsid w:val="00C8075C"/>
    <w:rsid w:val="00DA1F80"/>
    <w:rsid w:val="00F44EF8"/>
    <w:rsid w:val="00F73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7D2413ED-F2BF-403F-9C27-97860CB2D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rFonts w:cs="Times New Roman"/>
    </w:rPr>
  </w:style>
  <w:style w:type="paragraph" w:styleId="Heading3">
    <w:name w:val="heading 3"/>
    <w:basedOn w:val="Normal"/>
    <w:link w:val="Heading3Char"/>
    <w:uiPriority w:val="9"/>
    <w:qFormat/>
    <w:rsid w:val="006D735C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7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D735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6D735C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6D735C"/>
    <w:rPr>
      <w:i/>
      <w:iCs/>
    </w:rPr>
  </w:style>
  <w:style w:type="character" w:customStyle="1" w:styleId="st">
    <w:name w:val="st"/>
    <w:basedOn w:val="DefaultParagraphFont"/>
    <w:rsid w:val="006D735C"/>
  </w:style>
  <w:style w:type="character" w:styleId="Emphasis">
    <w:name w:val="Emphasis"/>
    <w:basedOn w:val="DefaultParagraphFont"/>
    <w:uiPriority w:val="20"/>
    <w:qFormat/>
    <w:rsid w:val="006D735C"/>
    <w:rPr>
      <w:i/>
      <w:iCs/>
    </w:rPr>
  </w:style>
  <w:style w:type="character" w:customStyle="1" w:styleId="apple-converted-space">
    <w:name w:val="apple-converted-space"/>
    <w:basedOn w:val="DefaultParagraphFont"/>
    <w:rsid w:val="006D7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5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8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3726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77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5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992854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2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0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762228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1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602600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8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5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01304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86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3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04768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92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44167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64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6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91829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3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late.google.com/translate?hl=en&amp;sl=fa&amp;u=http://paperdownloader.com/&amp;prev=search" TargetMode="External"/><Relationship Id="rId13" Type="http://schemas.openxmlformats.org/officeDocument/2006/relationships/hyperlink" Target="https://www.google.com/url?sa=t&amp;rct=j&amp;q=&amp;esrc=s&amp;source=web&amp;cd=4&amp;cad=rja&amp;uact=8&amp;ved=0ahUKEwja5_i7jqnSAhVIbBoKHX8jBq4QFgg1MAM&amp;url=http%3A%2F%2Firanpaper.ir%2F&amp;usg=AFQjCNETfGjMFZyZcCDGYdir-DB9Fqsx9g&amp;sig2=fb9VytqfcGLLO53dBr5Ejw&amp;bvm=bv.147448319,d.d2s" TargetMode="External"/><Relationship Id="rId18" Type="http://schemas.openxmlformats.org/officeDocument/2006/relationships/hyperlink" Target="https://translate.google.com/translate?hl=en&amp;sl=fa&amp;u=http://freepaper.us/&amp;prev=search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medicalteacher.blog.ir/" TargetMode="External"/><Relationship Id="rId7" Type="http://schemas.openxmlformats.org/officeDocument/2006/relationships/hyperlink" Target="https://www.google.com/url?sa=t&amp;rct=j&amp;q=&amp;esrc=s&amp;source=web&amp;cd=1&amp;cad=rja&amp;uact=8&amp;ved=0ahUKEwja5_i7jqnSAhVIbBoKHX8jBq4QFggZMAA&amp;url=http%3A%2F%2Fpaperdownloader.com%2F&amp;usg=AFQjCNHevRC3rqmpSdw5NUvzD8jOTbA8SQ&amp;sig2=qNdXUG61DJNJWJVNmscTDA&amp;bvm=bv.147448319,d.d2s" TargetMode="External"/><Relationship Id="rId12" Type="http://schemas.openxmlformats.org/officeDocument/2006/relationships/hyperlink" Target="https://translate.google.com/translate?hl=en&amp;sl=fa&amp;u=http://www.paperdl.com/&amp;prev=search" TargetMode="External"/><Relationship Id="rId17" Type="http://schemas.openxmlformats.org/officeDocument/2006/relationships/hyperlink" Target="https://www.google.com/url?sa=t&amp;rct=j&amp;q=&amp;esrc=s&amp;source=web&amp;cd=7&amp;ved=0ahUKEwja5_i7jqnSAhVIbBoKHX8jBq4QFghNMAY&amp;url=http%3A%2F%2Ffreepaper.us%2F&amp;usg=AFQjCNFEBBXKTfnAWqvl0rF4QTqWfkeVUQ&amp;sig2=AvVG1x3msrnM4vCl3G-Q2w&amp;bvm=bv.147448319,d.d2s" TargetMode="External"/><Relationship Id="rId2" Type="http://schemas.openxmlformats.org/officeDocument/2006/relationships/styles" Target="styles.xml"/><Relationship Id="rId16" Type="http://schemas.openxmlformats.org/officeDocument/2006/relationships/hyperlink" Target="https://translate.google.com/translate?hl=en&amp;sl=fa&amp;u=https://freepaper.me/&amp;prev=search" TargetMode="External"/><Relationship Id="rId20" Type="http://schemas.openxmlformats.org/officeDocument/2006/relationships/hyperlink" Target="https://translate.google.com/translate?hl=en&amp;sl=fa&amp;u=https://paperhub.ir/&amp;prev=search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ranslate.google.com/translate?hl=en&amp;sl=ru&amp;u=http://sci-hub.cc/&amp;prev=search" TargetMode="External"/><Relationship Id="rId11" Type="http://schemas.openxmlformats.org/officeDocument/2006/relationships/hyperlink" Target="https://www.google.com/url?sa=t&amp;rct=j&amp;q=&amp;esrc=s&amp;source=web&amp;cd=3&amp;cad=rja&amp;uact=8&amp;ved=0ahUKEwja5_i7jqnSAhVIbBoKHX8jBq4QFggtMAI&amp;url=http%3A%2F%2Fwww.paperdl.com%2F&amp;usg=AFQjCNEeBQUFK2M3mhGXhA4J_Y44Q71CZA&amp;sig2=A5cSwtLHvzC47pViRBGkHQ&amp;bvm=bv.147448319,d.d2s" TargetMode="External"/><Relationship Id="rId5" Type="http://schemas.openxmlformats.org/officeDocument/2006/relationships/hyperlink" Target="https://www.google.com/url?sa=t&amp;rct=j&amp;q=&amp;esrc=s&amp;source=web&amp;cd=1&amp;cad=rja&amp;uact=8&amp;ved=0ahUKEwjen4CvmKnSAhVBuhoKHZYkDKwQFggZMAA&amp;url=http%3A%2F%2Fsci-hub.cc%2F&amp;usg=AFQjCNEcGXahm9nL1JCaAp4SpYusriB5YA&amp;sig2=ujmIVM7t0q3dQOjH7BdfnA&amp;bvm=bv.147448319,d.d2s" TargetMode="External"/><Relationship Id="rId15" Type="http://schemas.openxmlformats.org/officeDocument/2006/relationships/hyperlink" Target="https://freepaper.m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ranslate.google.com/translate?hl=en&amp;sl=fa&amp;u=http://elearnica.ir/&amp;prev=search" TargetMode="External"/><Relationship Id="rId19" Type="http://schemas.openxmlformats.org/officeDocument/2006/relationships/hyperlink" Target="https://paperhub.i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t&amp;rct=j&amp;q=&amp;esrc=s&amp;source=web&amp;cd=2&amp;cad=rja&amp;uact=8&amp;ved=0ahUKEwja5_i7jqnSAhVIbBoKHX8jBq4QFgggMAE&amp;url=http%3A%2F%2Felearnica.ir%2F&amp;usg=AFQjCNGW3Iejt0uF_L51ZR62hvHpUboHeQ&amp;sig2=6yJWUfjOEz8TeqcIOmLX7A&amp;bvm=bv.147448319,d.d2s" TargetMode="External"/><Relationship Id="rId14" Type="http://schemas.openxmlformats.org/officeDocument/2006/relationships/hyperlink" Target="https://translate.google.com/translate?hl=en&amp;sl=fa&amp;u=http://iranpaper.ir/&amp;prev=search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30Download.com</Company>
  <LinksUpToDate>false</LinksUpToDate>
  <CharactersWithSpaces>4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 Hajinezhad</dc:creator>
  <cp:keywords/>
  <dc:description/>
  <cp:lastModifiedBy>ME Hajinezhad</cp:lastModifiedBy>
  <cp:revision>8</cp:revision>
  <dcterms:created xsi:type="dcterms:W3CDTF">2017-02-24T16:10:00Z</dcterms:created>
  <dcterms:modified xsi:type="dcterms:W3CDTF">2017-02-24T17:01:00Z</dcterms:modified>
</cp:coreProperties>
</file>